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cover-letter"/>
    <w:p>
      <w:pPr>
        <w:pStyle w:val="Heading1"/>
      </w:pPr>
      <w:r>
        <w:t xml:space="preserve">Cover Letter</w:t>
      </w:r>
    </w:p>
    <w:p>
      <w:pPr>
        <w:pStyle w:val="FirstParagraph"/>
      </w:pPr>
      <w:r>
        <w:rPr>
          <w:bCs/>
          <w:b/>
        </w:rPr>
        <w:t xml:space="preserve">John A. Thompson</w:t>
      </w:r>
      <w:r>
        <w:br/>
      </w:r>
      <w:r>
        <w:t xml:space="preserve">123 Service Lane</w:t>
      </w:r>
      <w:r>
        <w:br/>
      </w:r>
      <w:r>
        <w:t xml:space="preserve">Wellington, New Zealand</w:t>
      </w:r>
      <w:r>
        <w:br/>
      </w:r>
      <w:r>
        <w:t xml:space="preserve">Email: john.thompson@example.com</w:t>
      </w:r>
      <w:r>
        <w:br/>
      </w:r>
      <w:r>
        <w:t xml:space="preserve">Phone: +64 4 123 4567</w:t>
      </w:r>
    </w:p>
    <w:p>
      <w:pPr>
        <w:pStyle w:val="BodyText"/>
      </w:pPr>
      <w:r>
        <w:t xml:space="preserve">April 5, 2024</w:t>
      </w:r>
    </w:p>
    <w:p>
      <w:pPr>
        <w:pStyle w:val="BodyText"/>
      </w:pPr>
      <w:r>
        <w:rPr>
          <w:bCs/>
          <w:b/>
        </w:rPr>
        <w:t xml:space="preserve">Commanding Officer, New Zealand Army Headquarters</w:t>
      </w:r>
      <w:r>
        <w:br/>
      </w:r>
      <w:r>
        <w:t xml:space="preserve">Ministry of Defence</w:t>
      </w:r>
      <w:r>
        <w:br/>
      </w:r>
      <w:r>
        <w:t xml:space="preserve">Wellington, New Zealand</w:t>
      </w:r>
    </w:p>
    <w:bookmarkStart w:id="20" w:name="Xb1cad2ca6dbf92e29343e5dc353fc9bd6c0f2f7"/>
    <w:p>
      <w:pPr>
        <w:pStyle w:val="Heading2"/>
      </w:pPr>
      <w:r>
        <w:t xml:space="preserve">Subject: Application for Military Officer Position in New Zealand Wellington</w:t>
      </w:r>
    </w:p>
    <w:p>
      <w:pPr>
        <w:pStyle w:val="FirstParagraph"/>
      </w:pPr>
      <w:r>
        <w:t xml:space="preserve">Dear Commanding Officer,</w:t>
      </w:r>
    </w:p>
    <w:p>
      <w:pPr>
        <w:pStyle w:val="BodyText"/>
      </w:pPr>
      <w:r>
        <w:t xml:space="preserve">I am writing to express my sincere interest in the Military Officer position at the New Zealand Army Headquarters in Wellington. With over a decade of dedicated service in the armed forces, I am eager to contribute my leadership experience, operational expertise, and commitment to national defense to support New Zealand’s strategic objectives. This opportunity aligns perfectly with my career aspirations and values, as I have long admired the professionalism and integrity of the New Zealand military community. My background in tactical operations, combined with a deep respect for the unique challenges faced by service members in Wellington, makes me an ideal candidate for this role.</w:t>
      </w:r>
    </w:p>
    <w:p>
      <w:pPr>
        <w:pStyle w:val="BodyText"/>
      </w:pPr>
      <w:r>
        <w:t xml:space="preserve">As a Military Officer with extensive experience in both domestic and international operations, I have consistently demonstrated my ability to lead under pressure, foster teamwork, and execute complex missions. My career has taken me through various ranks and responsibilities, from commanding small units to coordinating large-scale training exercises. In New Zealand Wellington, where the military plays a vital role in safeguarding national security and supporting local communities, I am confident that my skills will contribute meaningfully to the mission of the New Zealand Army.</w:t>
      </w:r>
    </w:p>
    <w:p>
      <w:pPr>
        <w:pStyle w:val="BodyText"/>
      </w:pPr>
      <w:r>
        <w:t xml:space="preserve">One of the key reasons I am applying for this position is my strong connection to New Zealand and its values. Having served in multiple postings across the country, including a significant period in Wellington, I have developed a profound appreciation for the unique challenges and opportunities presented by this region. The strategic importance of Wellington as the capital city and its proximity to key military installations such as Trentham Army Base make it an ideal location for fostering collaboration between defense forces and civilian agencies. My experience in managing logistics, training personnel, and coordinating with local authorities has equipped me to thrive in this dynamic environment.</w:t>
      </w:r>
    </w:p>
    <w:p>
      <w:pPr>
        <w:pStyle w:val="BodyText"/>
      </w:pPr>
      <w:r>
        <w:t xml:space="preserve">In my current role as a Lieutenant Colonel, I have overseen the development of training programs that emphasize adaptability, innovation, and ethical leadership. These initiatives have not only enhanced the readiness of my unit but also strengthened our ability to respond to emerging threats. For example, during a recent joint exercise with New Zealand’s Royal Navy and Air Force in Wellington Harbour, I was responsible for integrating multi-service operations to simulate real-world scenarios. This experience highlighted the importance of inter-service cooperation and reinforced my belief that military excellence is achieved through unity and shared purpose.</w:t>
      </w:r>
    </w:p>
    <w:p>
      <w:pPr>
        <w:pStyle w:val="BodyText"/>
      </w:pPr>
      <w:r>
        <w:t xml:space="preserve">What sets me apart as a Military Officer is my unwavering commitment to service, both to the nation and its people. In Wellington, where the military often works closely with disaster response teams and community organizations, I have consistently prioritized building trust and fostering resilience. My involvement in local outreach programs, such as mentoring young recruits and supporting veterans’ initiatives, has allowed me to connect with individuals who embody the spirit of service that defines the New Zealand Armed Forces. This connection is not just professional but deeply personal, as I understand the sacrifices made by military families and the importance of maintaining a strong support network.</w:t>
      </w:r>
    </w:p>
    <w:p>
      <w:pPr>
        <w:pStyle w:val="BodyText"/>
      </w:pPr>
      <w:r>
        <w:t xml:space="preserve">Furthermore, my qualifications extend beyond operational experience. I hold a Bachelor’s degree in Military Science from the Royal Military College of New Zealand and have completed advanced training in leadership development, conflict resolution, and strategic planning. These academic and professional credentials have enabled me to approach challenges with a structured yet flexible mindset. In Wellington, where the military must balance traditional roles with modern demands such as cybersecurity and climate resilience, my ability to adapt while maintaining a focus on core principles will be an asset.</w:t>
      </w:r>
    </w:p>
    <w:p>
      <w:pPr>
        <w:pStyle w:val="BodyText"/>
      </w:pPr>
      <w:r>
        <w:t xml:space="preserve">I am particularly drawn to this opportunity because of the New Zealand Army’s emphasis on innovation and community engagement. As a Military Officer in Wellington, I would have the chance to contribute to initiatives that protect both national security and the well-being of New Zealanders. Whether it is through enhancing defense capabilities, participating in humanitarian missions, or supporting local events that celebrate military heritage, I am eager to play an active role in shaping the future of our armed forces.</w:t>
      </w:r>
    </w:p>
    <w:p>
      <w:pPr>
        <w:pStyle w:val="BodyText"/>
      </w:pPr>
      <w:r>
        <w:t xml:space="preserve">My experience in Wellington has also given me a unique perspective on the challenges faced by military personnel and their families. The city’s blend of urban infrastructure and natural beauty creates a distinct environment where service members must balance professional duties with personal lives. I have worked closely with local leaders to address issues such as housing, education, and mental health support for veterans, ensuring that our military community feels valued and supported. This holistic approach to service is something I believe is critical to the long-term success of any military organization.</w:t>
      </w:r>
    </w:p>
    <w:p>
      <w:pPr>
        <w:pStyle w:val="BodyText"/>
      </w:pPr>
      <w:r>
        <w:t xml:space="preserve">Finally, I want to express my deep respect for the legacy of the New Zealand Armed Forces. From its role in World War I and II to its contributions in peacekeeping missions around the world, New Zealand’s military has always been a beacon of courage and integrity. As a Military Officer in Wellington, I am committed to upholding these values while embracing new challenges with determination and humility. I am confident that my skills, experience, and passion for service will make me a valuable addition to your team.</w:t>
      </w:r>
    </w:p>
    <w:p>
      <w:pPr>
        <w:pStyle w:val="BodyText"/>
      </w:pPr>
      <w:r>
        <w:t xml:space="preserve">Thank you for considering my application. I would welcome the opportunity to discuss how my background and vision align with the goals of the New Zealand Army in Wellington. Please feel free to contact me at +64 4 123 4567 or john.thompson@example.com at your earliest convenience.</w:t>
      </w:r>
    </w:p>
    <w:p>
      <w:pPr>
        <w:pStyle w:val="BodyText"/>
      </w:pPr>
      <w:r>
        <w:t xml:space="preserve">Sincerely,</w:t>
      </w:r>
    </w:p>
    <w:p>
      <w:pPr>
        <w:pStyle w:val="BodyText"/>
      </w:pPr>
      <w:r>
        <w:rPr>
          <w:bCs/>
          <w:b/>
        </w:rPr>
        <w:t xml:space="preserve">John A. Thompson</w:t>
      </w:r>
      <w:r>
        <w:br/>
      </w:r>
      <w:r>
        <w:t xml:space="preserve">Lieutenant Colonel, New Zealand Army</w:t>
      </w:r>
      <w:r>
        <w:br/>
      </w:r>
      <w:r>
        <w:t xml:space="preserve">(Ret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dc:language>en</dc:language>
  <cp:keywords/>
  <dcterms:created xsi:type="dcterms:W3CDTF">2026-07-24T17:11:18Z</dcterms:created>
  <dcterms:modified xsi:type="dcterms:W3CDTF">2026-07-24T17:11:18Z</dcterms:modified>
</cp:coreProperties>
</file>

<file path=docProps/custom.xml><?xml version="1.0" encoding="utf-8"?>
<Properties xmlns="http://schemas.openxmlformats.org/officeDocument/2006/custom-properties" xmlns:vt="http://schemas.openxmlformats.org/officeDocument/2006/docPropsVTypes"/>
</file>